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472C4" w:themeColor="accent1"/>
          <w:lang w:val="en-PK"/>
        </w:rPr>
        <w:id w:val="352302859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/>
          <w:bCs/>
          <w:color w:val="1F3864" w:themeColor="accent1" w:themeShade="80"/>
          <w:sz w:val="24"/>
          <w:szCs w:val="24"/>
          <w:lang w:val="en-GB"/>
        </w:rPr>
      </w:sdtEndPr>
      <w:sdtContent>
        <w:p w14:paraId="54CD7698" w14:textId="77777777" w:rsidR="00F362C2" w:rsidRDefault="00F362C2" w:rsidP="00F362C2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AFBF2FC" wp14:editId="2EA5ABF4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5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b/>
              <w:bCs/>
              <w:caps/>
              <w:color w:val="4472C4" w:themeColor="accent1"/>
              <w:sz w:val="52"/>
              <w:szCs w:val="52"/>
            </w:rPr>
            <w:alias w:val="Title"/>
            <w:tag w:val=""/>
            <w:id w:val="1735040861"/>
            <w:placeholder>
              <w:docPart w:val="354CF40C01564E288069EAAE0738A0B0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694B8C8B" w14:textId="2E0D6739" w:rsidR="00F362C2" w:rsidRPr="00CA0693" w:rsidRDefault="00F362C2" w:rsidP="00F362C2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b/>
                  <w:bCs/>
                  <w:caps/>
                  <w:color w:val="4472C4" w:themeColor="accent1"/>
                  <w:sz w:val="52"/>
                  <w:szCs w:val="52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aps/>
                  <w:color w:val="4472C4" w:themeColor="accent1"/>
                  <w:sz w:val="52"/>
                  <w:szCs w:val="52"/>
                </w:rPr>
                <w:t>LAB TERMINAL</w:t>
              </w:r>
            </w:p>
          </w:sdtContent>
        </w:sdt>
        <w:bookmarkStart w:id="0" w:name="_Hlk97988479"/>
        <w:p w14:paraId="125B9CD8" w14:textId="49F4C110" w:rsidR="00F362C2" w:rsidRPr="00FF452A" w:rsidRDefault="00F362C2" w:rsidP="00F362C2">
          <w:pPr>
            <w:pStyle w:val="NoSpacing"/>
            <w:jc w:val="center"/>
            <w:rPr>
              <w:b/>
              <w:bCs/>
              <w:color w:val="4472C4" w:themeColor="accent1"/>
              <w:sz w:val="28"/>
              <w:szCs w:val="28"/>
            </w:rPr>
          </w:pPr>
          <w:sdt>
            <w:sdtPr>
              <w:rPr>
                <w:b/>
                <w:bCs/>
                <w:color w:val="4472C4" w:themeColor="accent1"/>
                <w:sz w:val="28"/>
                <w:szCs w:val="28"/>
              </w:rPr>
              <w:alias w:val="Subtitle"/>
              <w:tag w:val=""/>
              <w:id w:val="328029620"/>
              <w:placeholder>
                <w:docPart w:val="11FB94B8E2344C8994069BB9B81CDBA7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Content>
              <w:r>
                <w:rPr>
                  <w:b/>
                  <w:bCs/>
                  <w:color w:val="4472C4" w:themeColor="accent1"/>
                  <w:sz w:val="28"/>
                  <w:szCs w:val="28"/>
                </w:rPr>
                <w:t>Microprocessor and Assembly Language</w:t>
              </w:r>
            </w:sdtContent>
          </w:sdt>
          <w:bookmarkEnd w:id="0"/>
        </w:p>
        <w:p w14:paraId="5F9CD6F8" w14:textId="77777777" w:rsidR="00F362C2" w:rsidRDefault="00F362C2" w:rsidP="00F362C2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24C2739A" wp14:editId="52D9AB1E">
                <wp:extent cx="758952" cy="478932"/>
                <wp:effectExtent l="0" t="0" r="3175" b="0"/>
                <wp:docPr id="144" name="Picture 144" descr="Icon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4" name="Picture 144" descr="Icon&#10;&#10;Description automatically generated with medium confidence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EEFD365" w14:textId="77777777" w:rsidR="00F362C2" w:rsidRDefault="00F362C2" w:rsidP="00F362C2">
          <w:pPr>
            <w:rPr>
              <w:rFonts w:ascii="Times New Roman" w:hAnsi="Times New Roman" w:cs="Times New Roman"/>
              <w:b/>
              <w:bCs/>
              <w:color w:val="1F3864" w:themeColor="accent1" w:themeShade="80"/>
              <w:sz w:val="24"/>
              <w:szCs w:val="24"/>
              <w:lang w:val="en-GB"/>
            </w:rPr>
          </w:pPr>
          <w:r>
            <w:rPr>
              <w:rFonts w:ascii="Times New Roman" w:hAnsi="Times New Roman" w:cs="Times New Roman"/>
              <w:b/>
              <w:bCs/>
              <w:color w:val="1F3864" w:themeColor="accent1" w:themeShade="80"/>
              <w:sz w:val="24"/>
              <w:szCs w:val="24"/>
              <w:lang w:val="en-GB"/>
            </w:rPr>
            <w:t xml:space="preserve">                                                                                                                              </w:t>
          </w:r>
        </w:p>
        <w:p w14:paraId="718D815C" w14:textId="77777777" w:rsidR="00F362C2" w:rsidRDefault="00F362C2" w:rsidP="00F362C2">
          <w:pPr>
            <w:rPr>
              <w:rFonts w:ascii="Times New Roman" w:hAnsi="Times New Roman" w:cs="Times New Roman"/>
              <w:b/>
              <w:bCs/>
              <w:color w:val="1F3864" w:themeColor="accent1" w:themeShade="80"/>
              <w:sz w:val="24"/>
              <w:szCs w:val="24"/>
              <w:lang w:val="en-GB"/>
            </w:rPr>
          </w:pPr>
          <w:r>
            <w:rPr>
              <w:rFonts w:ascii="Times New Roman" w:hAnsi="Times New Roman" w:cs="Times New Roman"/>
              <w:b/>
              <w:bCs/>
              <w:color w:val="1F3864" w:themeColor="accent1" w:themeShade="80"/>
              <w:sz w:val="24"/>
              <w:szCs w:val="24"/>
              <w:lang w:val="en-GB"/>
            </w:rPr>
            <w:t xml:space="preserve">                                                                               </w:t>
          </w:r>
        </w:p>
        <w:p w14:paraId="5CA8A50D" w14:textId="77777777" w:rsidR="00F362C2" w:rsidRDefault="00F362C2" w:rsidP="00F362C2">
          <w:pPr>
            <w:rPr>
              <w:rFonts w:ascii="Times New Roman" w:hAnsi="Times New Roman" w:cs="Times New Roman"/>
              <w:b/>
              <w:bCs/>
              <w:color w:val="1F3864" w:themeColor="accent1" w:themeShade="80"/>
              <w:sz w:val="24"/>
              <w:szCs w:val="24"/>
              <w:lang w:val="en-GB"/>
            </w:rPr>
          </w:pPr>
          <w:r>
            <w:rPr>
              <w:rFonts w:ascii="Times New Roman" w:hAnsi="Times New Roman" w:cs="Times New Roman"/>
              <w:b/>
              <w:bCs/>
              <w:color w:val="1F3864" w:themeColor="accent1" w:themeShade="80"/>
              <w:sz w:val="24"/>
              <w:szCs w:val="24"/>
              <w:lang w:val="en-GB"/>
            </w:rPr>
            <w:t xml:space="preserve">                                                                                         </w:t>
          </w:r>
        </w:p>
        <w:p w14:paraId="4CD0BCA9" w14:textId="77777777" w:rsidR="00F362C2" w:rsidRDefault="00F362C2" w:rsidP="00F362C2">
          <w:pPr>
            <w:jc w:val="center"/>
            <w:rPr>
              <w:rFonts w:ascii="Times New Roman" w:hAnsi="Times New Roman" w:cs="Times New Roman"/>
              <w:b/>
              <w:bCs/>
              <w:color w:val="1F3864" w:themeColor="accent1" w:themeShade="80"/>
              <w:sz w:val="24"/>
              <w:szCs w:val="24"/>
              <w:lang w:val="en-GB"/>
            </w:rPr>
          </w:pPr>
          <w:r w:rsidRPr="00FF452A">
            <w:rPr>
              <w:rFonts w:ascii="Times New Roman" w:hAnsi="Times New Roman" w:cs="Times New Roman"/>
              <w:b/>
              <w:bCs/>
              <w:noProof/>
              <w:color w:val="1F3864" w:themeColor="accent1" w:themeShade="80"/>
              <w:sz w:val="24"/>
              <w:szCs w:val="24"/>
            </w:rPr>
            <w:drawing>
              <wp:inline distT="0" distB="0" distL="0" distR="0" wp14:anchorId="03868561" wp14:editId="5AB787CB">
                <wp:extent cx="2263336" cy="2133785"/>
                <wp:effectExtent l="0" t="0" r="381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63336" cy="21337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7EE29088" w14:textId="77777777" w:rsidR="00F362C2" w:rsidRDefault="00F362C2" w:rsidP="00F362C2">
      <w:pPr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>
        <w:rPr>
          <w:b/>
          <w:sz w:val="36"/>
        </w:rPr>
        <w:t>COMSATS University Islamabad, Lahore Campus</w:t>
      </w:r>
    </w:p>
    <w:p w14:paraId="54CFBC3F" w14:textId="77777777" w:rsidR="00F362C2" w:rsidRDefault="00F362C2" w:rsidP="00F362C2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</w:p>
    <w:p w14:paraId="4075AD0E" w14:textId="77777777" w:rsidR="00F362C2" w:rsidRDefault="00F362C2" w:rsidP="00F362C2">
      <w:pPr>
        <w:spacing w:line="480" w:lineRule="auto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</w:p>
    <w:p w14:paraId="7D7CC8B3" w14:textId="77777777" w:rsidR="00F362C2" w:rsidRDefault="00F362C2" w:rsidP="00F362C2">
      <w:pPr>
        <w:pStyle w:val="NoSpacing"/>
        <w:jc w:val="center"/>
        <w:rPr>
          <w:b/>
          <w:bCs/>
          <w:caps/>
          <w:color w:val="4472C4" w:themeColor="accent1"/>
          <w:sz w:val="36"/>
          <w:szCs w:val="36"/>
        </w:rPr>
      </w:pPr>
      <w:r w:rsidRPr="00992811">
        <w:rPr>
          <w:b/>
          <w:bCs/>
          <w:caps/>
          <w:color w:val="4472C4" w:themeColor="accent1"/>
          <w:sz w:val="36"/>
          <w:szCs w:val="36"/>
        </w:rPr>
        <w:t>SUBMITTED BY</w:t>
      </w:r>
    </w:p>
    <w:p w14:paraId="372C7A55" w14:textId="77777777" w:rsidR="00F362C2" w:rsidRDefault="00F362C2" w:rsidP="00F362C2">
      <w:pPr>
        <w:pStyle w:val="NoSpacing"/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  <w:r>
        <w:rPr>
          <w:noProof/>
          <w:color w:val="4472C4" w:themeColor="accen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1615E" wp14:editId="5A613F32">
                <wp:simplePos x="0" y="0"/>
                <wp:positionH relativeFrom="margin">
                  <wp:align>center</wp:align>
                </wp:positionH>
                <wp:positionV relativeFrom="page">
                  <wp:posOffset>9037320</wp:posOffset>
                </wp:positionV>
                <wp:extent cx="6553200" cy="762635"/>
                <wp:effectExtent l="0" t="0" r="13970" b="0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3200" cy="7626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4952AC" w14:textId="1E2FB2D8" w:rsidR="00F362C2" w:rsidRPr="00992811" w:rsidRDefault="00F362C2" w:rsidP="00F362C2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  <w:sz w:val="34"/>
                                <w:szCs w:val="34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34"/>
                                  <w:szCs w:val="34"/>
                                </w:rPr>
                                <w:alias w:val="Company"/>
                                <w:tag w:val=""/>
                                <w:id w:val="139014519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4472C4" w:themeColor="accent1"/>
                                    <w:sz w:val="34"/>
                                    <w:szCs w:val="34"/>
                                  </w:rPr>
                                  <w:t>HAMMAD ALI</w:t>
                                </w:r>
                              </w:sdtContent>
                            </w:sdt>
                          </w:p>
                          <w:p w14:paraId="45F54C80" w14:textId="5426C17F" w:rsidR="00F362C2" w:rsidRPr="00992811" w:rsidRDefault="00F362C2" w:rsidP="00F362C2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  <w:sz w:val="34"/>
                                <w:szCs w:val="34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34"/>
                                  <w:szCs w:val="34"/>
                                </w:rPr>
                                <w:alias w:val="Address"/>
                                <w:tag w:val=""/>
                                <w:id w:val="-7263795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>
                                  <w:rPr>
                                    <w:color w:val="4472C4" w:themeColor="accent1"/>
                                    <w:sz w:val="34"/>
                                    <w:szCs w:val="34"/>
                                  </w:rPr>
                                  <w:t>FA20-BCS-087</w:t>
                                </w:r>
                              </w:sdtContent>
                            </w:sdt>
                          </w:p>
                          <w:p w14:paraId="6E84B74B" w14:textId="77777777" w:rsidR="00F362C2" w:rsidRPr="007714D0" w:rsidRDefault="00F362C2" w:rsidP="00F362C2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</w:pPr>
                            <w:r w:rsidRPr="007714D0"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t>SECTION-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E1615E"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0;margin-top:711.6pt;width:516pt;height:60.05pt;z-index:251659264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" filled="f" stroked="f" strokeweight=".5pt">
                <v:textbox inset="0,0,0,0">
                  <w:txbxContent>
                    <w:p w14:paraId="064952AC" w14:textId="1E2FB2D8" w:rsidR="00F362C2" w:rsidRPr="00992811" w:rsidRDefault="00F362C2" w:rsidP="00F362C2">
                      <w:pPr>
                        <w:pStyle w:val="NoSpacing"/>
                        <w:jc w:val="center"/>
                        <w:rPr>
                          <w:color w:val="4472C4" w:themeColor="accent1"/>
                          <w:sz w:val="34"/>
                          <w:szCs w:val="34"/>
                        </w:rPr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34"/>
                            <w:szCs w:val="34"/>
                          </w:rPr>
                          <w:alias w:val="Company"/>
                          <w:tag w:val=""/>
                          <w:id w:val="1390145197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>
                            <w:rPr>
                              <w:caps/>
                              <w:color w:val="4472C4" w:themeColor="accent1"/>
                              <w:sz w:val="34"/>
                              <w:szCs w:val="34"/>
                            </w:rPr>
                            <w:t>HAMMAD ALI</w:t>
                          </w:r>
                        </w:sdtContent>
                      </w:sdt>
                    </w:p>
                    <w:p w14:paraId="45F54C80" w14:textId="5426C17F" w:rsidR="00F362C2" w:rsidRPr="00992811" w:rsidRDefault="00F362C2" w:rsidP="00F362C2">
                      <w:pPr>
                        <w:pStyle w:val="NoSpacing"/>
                        <w:jc w:val="center"/>
                        <w:rPr>
                          <w:color w:val="4472C4" w:themeColor="accent1"/>
                          <w:sz w:val="34"/>
                          <w:szCs w:val="34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34"/>
                            <w:szCs w:val="34"/>
                          </w:rPr>
                          <w:alias w:val="Address"/>
                          <w:tag w:val=""/>
                          <w:id w:val="-726379553"/>
                          <w:dataBinding w:prefixMappings="xmlns:ns0='http://schemas.microsoft.com/office/2006/coverPageProps' " w:xpath="/ns0:CoverPageProperties[1]/ns0:CompanyAddress[1]" w:storeItemID="{55AF091B-3C7A-41E3-B477-F2FDAA23CFDA}"/>
                          <w:text/>
                        </w:sdtPr>
                        <w:sdtContent>
                          <w:r>
                            <w:rPr>
                              <w:color w:val="4472C4" w:themeColor="accent1"/>
                              <w:sz w:val="34"/>
                              <w:szCs w:val="34"/>
                            </w:rPr>
                            <w:t>FA20-BCS-087</w:t>
                          </w:r>
                        </w:sdtContent>
                      </w:sdt>
                    </w:p>
                    <w:p w14:paraId="6E84B74B" w14:textId="77777777" w:rsidR="00F362C2" w:rsidRPr="007714D0" w:rsidRDefault="00F362C2" w:rsidP="00F362C2">
                      <w:pPr>
                        <w:pStyle w:val="NoSpacing"/>
                        <w:jc w:val="center"/>
                        <w:rPr>
                          <w:color w:val="4472C4" w:themeColor="accent1"/>
                          <w:sz w:val="36"/>
                          <w:szCs w:val="36"/>
                        </w:rPr>
                      </w:pPr>
                      <w:r w:rsidRPr="007714D0">
                        <w:rPr>
                          <w:color w:val="4472C4" w:themeColor="accent1"/>
                          <w:sz w:val="36"/>
                          <w:szCs w:val="36"/>
                        </w:rPr>
                        <w:t>SECTION- B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405DD9BC" w14:textId="77777777" w:rsidR="00F362C2" w:rsidRDefault="00F362C2" w:rsidP="00F362C2">
      <w:pP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lang w:val="en-GB"/>
        </w:rPr>
      </w:pPr>
    </w:p>
    <w:p w14:paraId="6B76C661" w14:textId="77777777" w:rsidR="00F362C2" w:rsidRPr="00FD03B5" w:rsidRDefault="00F362C2" w:rsidP="00F362C2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46A56336" w14:textId="77777777" w:rsidR="00F362C2" w:rsidRDefault="00F362C2" w:rsidP="00F362C2">
      <w:pPr>
        <w:shd w:val="clear" w:color="auto" w:fill="E9E9E9"/>
        <w:spacing w:before="100" w:beforeAutospacing="1" w:after="100" w:afterAutospacing="1" w:line="240" w:lineRule="auto"/>
        <w:rPr>
          <w:rFonts w:ascii="Lato" w:eastAsia="Times New Roman" w:hAnsi="Lato" w:cs="Times New Roman"/>
          <w:b/>
          <w:bCs/>
          <w:color w:val="666666"/>
          <w:spacing w:val="30"/>
          <w:lang w:eastAsia="en-PK"/>
        </w:rPr>
        <w:sectPr w:rsidR="00F362C2" w:rsidSect="00FF452A">
          <w:pgSz w:w="11906" w:h="16838"/>
          <w:pgMar w:top="1134" w:right="1134" w:bottom="1134" w:left="1134" w:header="709" w:footer="709" w:gutter="0"/>
          <w:pgBorders w:offsetFrom="page">
            <w:top w:val="single" w:sz="18" w:space="24" w:color="2E74B5" w:themeColor="accent5" w:themeShade="BF"/>
            <w:left w:val="single" w:sz="18" w:space="24" w:color="2E74B5" w:themeColor="accent5" w:themeShade="BF"/>
            <w:bottom w:val="single" w:sz="18" w:space="24" w:color="2E74B5" w:themeColor="accent5" w:themeShade="BF"/>
            <w:right w:val="single" w:sz="18" w:space="24" w:color="2E74B5" w:themeColor="accent5" w:themeShade="BF"/>
          </w:pgBorders>
          <w:pgNumType w:start="0"/>
          <w:cols w:space="708"/>
          <w:titlePg/>
          <w:docGrid w:linePitch="360"/>
        </w:sectPr>
      </w:pPr>
    </w:p>
    <w:p w14:paraId="4DAA24B8" w14:textId="77777777" w:rsidR="00EA18CA" w:rsidRDefault="00EA18CA" w:rsidP="00F362C2">
      <w:pPr>
        <w:spacing w:line="240" w:lineRule="auto"/>
        <w:rPr>
          <w:b/>
          <w:bCs/>
        </w:rPr>
      </w:pPr>
    </w:p>
    <w:p w14:paraId="0643590A" w14:textId="259B30C1" w:rsidR="00945255" w:rsidRPr="00F362C2" w:rsidRDefault="00945255" w:rsidP="00945255">
      <w:pPr>
        <w:spacing w:line="240" w:lineRule="auto"/>
        <w:jc w:val="center"/>
        <w:rPr>
          <w:b/>
          <w:bCs/>
          <w:sz w:val="28"/>
          <w:szCs w:val="28"/>
        </w:rPr>
      </w:pPr>
      <w:r w:rsidRPr="00F362C2">
        <w:rPr>
          <w:b/>
          <w:bCs/>
          <w:sz w:val="28"/>
          <w:szCs w:val="28"/>
        </w:rPr>
        <w:t>QUESTION - 1</w:t>
      </w:r>
    </w:p>
    <w:p w14:paraId="4AAA466A" w14:textId="4271632D" w:rsidR="00945255" w:rsidRPr="00EA18CA" w:rsidRDefault="00945255" w:rsidP="00945255">
      <w:pPr>
        <w:spacing w:line="240" w:lineRule="auto"/>
        <w:jc w:val="both"/>
        <w:rPr>
          <w:b/>
          <w:bCs/>
          <w:sz w:val="28"/>
          <w:szCs w:val="28"/>
        </w:rPr>
      </w:pPr>
      <w:r w:rsidRPr="00EA18CA">
        <w:rPr>
          <w:b/>
          <w:bCs/>
          <w:sz w:val="28"/>
          <w:szCs w:val="28"/>
        </w:rPr>
        <w:t>CODE:</w:t>
      </w:r>
    </w:p>
    <w:p w14:paraId="7FB5C684" w14:textId="77777777" w:rsidR="00EA18CA" w:rsidRDefault="00EA18CA" w:rsidP="00720FE2">
      <w:pPr>
        <w:spacing w:line="240" w:lineRule="auto"/>
        <w:jc w:val="both"/>
      </w:pPr>
      <w:r>
        <w:t>START HERE</w:t>
      </w:r>
    </w:p>
    <w:p w14:paraId="0E24FC21" w14:textId="0162AB9E" w:rsidR="00945255" w:rsidRPr="00EA18CA" w:rsidRDefault="00945255" w:rsidP="00945255">
      <w:pPr>
        <w:spacing w:line="240" w:lineRule="auto"/>
        <w:jc w:val="both"/>
        <w:rPr>
          <w:b/>
          <w:bCs/>
          <w:sz w:val="28"/>
          <w:szCs w:val="28"/>
        </w:rPr>
      </w:pPr>
      <w:r w:rsidRPr="00EA18CA">
        <w:rPr>
          <w:b/>
          <w:bCs/>
          <w:sz w:val="28"/>
          <w:szCs w:val="28"/>
        </w:rPr>
        <w:t>SCREENSHOT:</w:t>
      </w:r>
    </w:p>
    <w:p w14:paraId="1BEAC020" w14:textId="43225A91" w:rsidR="00945255" w:rsidRDefault="00945255" w:rsidP="00945255">
      <w:pPr>
        <w:spacing w:line="240" w:lineRule="auto"/>
        <w:jc w:val="both"/>
        <w:rPr>
          <w:b/>
          <w:bCs/>
        </w:rPr>
      </w:pPr>
    </w:p>
    <w:p w14:paraId="0508D21A" w14:textId="521AAD7B" w:rsidR="00945255" w:rsidRDefault="00EA18CA" w:rsidP="00A02597">
      <w:pPr>
        <w:spacing w:line="240" w:lineRule="auto"/>
        <w:ind w:firstLine="720"/>
        <w:jc w:val="both"/>
        <w:rPr>
          <w:b/>
          <w:bCs/>
        </w:rPr>
      </w:pPr>
      <w:r>
        <w:rPr>
          <w:b/>
          <w:bCs/>
          <w:noProof/>
        </w:rPr>
        <w:t xml:space="preserve"> </w:t>
      </w:r>
    </w:p>
    <w:p w14:paraId="0DA133AF" w14:textId="7C4871CC" w:rsidR="00945255" w:rsidRDefault="00945255" w:rsidP="00945255">
      <w:pPr>
        <w:spacing w:line="240" w:lineRule="auto"/>
        <w:jc w:val="both"/>
        <w:rPr>
          <w:b/>
          <w:bCs/>
        </w:rPr>
      </w:pPr>
    </w:p>
    <w:p w14:paraId="0242AC47" w14:textId="52D7DB5C" w:rsidR="00945255" w:rsidRDefault="00945255" w:rsidP="00945255">
      <w:pPr>
        <w:spacing w:line="240" w:lineRule="auto"/>
        <w:jc w:val="both"/>
        <w:rPr>
          <w:b/>
          <w:bCs/>
        </w:rPr>
      </w:pPr>
    </w:p>
    <w:p w14:paraId="658972E0" w14:textId="6508F43B" w:rsidR="00945255" w:rsidRDefault="00945255" w:rsidP="00945255">
      <w:pPr>
        <w:spacing w:line="240" w:lineRule="auto"/>
        <w:jc w:val="both"/>
        <w:rPr>
          <w:b/>
          <w:bCs/>
        </w:rPr>
      </w:pPr>
    </w:p>
    <w:p w14:paraId="2C15CECB" w14:textId="5F7360C5" w:rsidR="00945255" w:rsidRPr="00F362C2" w:rsidRDefault="00945255" w:rsidP="00945255">
      <w:pPr>
        <w:spacing w:line="240" w:lineRule="auto"/>
        <w:jc w:val="center"/>
        <w:rPr>
          <w:b/>
          <w:bCs/>
          <w:sz w:val="28"/>
          <w:szCs w:val="28"/>
        </w:rPr>
      </w:pPr>
      <w:r w:rsidRPr="00F362C2">
        <w:rPr>
          <w:b/>
          <w:bCs/>
          <w:sz w:val="28"/>
          <w:szCs w:val="28"/>
        </w:rPr>
        <w:t>QUESTION - 2</w:t>
      </w:r>
    </w:p>
    <w:p w14:paraId="5BAB119E" w14:textId="77777777" w:rsidR="00945255" w:rsidRPr="00EA18CA" w:rsidRDefault="00945255" w:rsidP="00945255">
      <w:pPr>
        <w:spacing w:line="240" w:lineRule="auto"/>
        <w:jc w:val="both"/>
        <w:rPr>
          <w:b/>
          <w:bCs/>
          <w:sz w:val="28"/>
          <w:szCs w:val="28"/>
        </w:rPr>
      </w:pPr>
      <w:r w:rsidRPr="00EA18CA">
        <w:rPr>
          <w:b/>
          <w:bCs/>
          <w:sz w:val="28"/>
          <w:szCs w:val="28"/>
        </w:rPr>
        <w:t>CODE:</w:t>
      </w:r>
    </w:p>
    <w:p w14:paraId="4CCFCC5D" w14:textId="204786E8" w:rsidR="00945255" w:rsidRDefault="00EA18CA" w:rsidP="00945255">
      <w:pPr>
        <w:spacing w:line="240" w:lineRule="auto"/>
        <w:jc w:val="both"/>
      </w:pPr>
      <w:r>
        <w:t>START HERE</w:t>
      </w:r>
    </w:p>
    <w:p w14:paraId="5C0E4A8F" w14:textId="77777777" w:rsidR="00945255" w:rsidRDefault="00945255" w:rsidP="00945255">
      <w:pPr>
        <w:spacing w:line="240" w:lineRule="auto"/>
        <w:jc w:val="both"/>
      </w:pPr>
    </w:p>
    <w:p w14:paraId="2B4F4A15" w14:textId="77777777" w:rsidR="00945255" w:rsidRPr="00EA18CA" w:rsidRDefault="00945255" w:rsidP="00945255">
      <w:pPr>
        <w:spacing w:line="240" w:lineRule="auto"/>
        <w:jc w:val="both"/>
        <w:rPr>
          <w:b/>
          <w:bCs/>
          <w:sz w:val="28"/>
          <w:szCs w:val="28"/>
        </w:rPr>
      </w:pPr>
      <w:r w:rsidRPr="00EA18CA">
        <w:rPr>
          <w:b/>
          <w:bCs/>
          <w:sz w:val="28"/>
          <w:szCs w:val="28"/>
        </w:rPr>
        <w:t>SCREENSHOT:</w:t>
      </w:r>
    </w:p>
    <w:p w14:paraId="238E7B1D" w14:textId="730F417A" w:rsidR="00945255" w:rsidRDefault="00945255" w:rsidP="00945255">
      <w:pPr>
        <w:spacing w:line="240" w:lineRule="auto"/>
        <w:jc w:val="both"/>
        <w:rPr>
          <w:b/>
          <w:bCs/>
        </w:rPr>
      </w:pPr>
    </w:p>
    <w:p w14:paraId="67CD5ECF" w14:textId="4CBB1D2A" w:rsidR="00945255" w:rsidRDefault="00945255" w:rsidP="00945255">
      <w:pPr>
        <w:spacing w:line="240" w:lineRule="auto"/>
        <w:jc w:val="both"/>
        <w:rPr>
          <w:b/>
          <w:bCs/>
        </w:rPr>
      </w:pPr>
    </w:p>
    <w:p w14:paraId="415AB8A9" w14:textId="506B1485" w:rsidR="00945255" w:rsidRDefault="00945255" w:rsidP="00945255">
      <w:pPr>
        <w:spacing w:line="240" w:lineRule="auto"/>
        <w:jc w:val="both"/>
        <w:rPr>
          <w:b/>
          <w:bCs/>
        </w:rPr>
      </w:pPr>
    </w:p>
    <w:p w14:paraId="36FF0616" w14:textId="709956AD" w:rsidR="00945255" w:rsidRDefault="00945255" w:rsidP="00945255">
      <w:pPr>
        <w:spacing w:line="240" w:lineRule="auto"/>
        <w:jc w:val="both"/>
        <w:rPr>
          <w:b/>
          <w:bCs/>
        </w:rPr>
      </w:pPr>
    </w:p>
    <w:p w14:paraId="047A57F6" w14:textId="5C6CD1BA" w:rsidR="00945255" w:rsidRPr="00F362C2" w:rsidRDefault="00945255" w:rsidP="00945255">
      <w:pPr>
        <w:spacing w:line="240" w:lineRule="auto"/>
        <w:jc w:val="center"/>
        <w:rPr>
          <w:b/>
          <w:bCs/>
          <w:sz w:val="28"/>
          <w:szCs w:val="28"/>
        </w:rPr>
      </w:pPr>
      <w:r w:rsidRPr="00F362C2">
        <w:rPr>
          <w:b/>
          <w:bCs/>
          <w:sz w:val="28"/>
          <w:szCs w:val="28"/>
        </w:rPr>
        <w:t>QUESTION - 3</w:t>
      </w:r>
    </w:p>
    <w:p w14:paraId="648D2E77" w14:textId="77777777" w:rsidR="00945255" w:rsidRPr="00EA18CA" w:rsidRDefault="00945255" w:rsidP="00945255">
      <w:pPr>
        <w:spacing w:line="240" w:lineRule="auto"/>
        <w:jc w:val="both"/>
        <w:rPr>
          <w:b/>
          <w:bCs/>
          <w:sz w:val="28"/>
          <w:szCs w:val="28"/>
        </w:rPr>
      </w:pPr>
      <w:r w:rsidRPr="00EA18CA">
        <w:rPr>
          <w:b/>
          <w:bCs/>
          <w:sz w:val="28"/>
          <w:szCs w:val="28"/>
        </w:rPr>
        <w:t>CODE:</w:t>
      </w:r>
    </w:p>
    <w:p w14:paraId="03D2EBA5" w14:textId="4F01FFD1" w:rsidR="00945255" w:rsidRDefault="00EA18CA" w:rsidP="00945255">
      <w:pPr>
        <w:spacing w:line="240" w:lineRule="auto"/>
        <w:jc w:val="both"/>
      </w:pPr>
      <w:r>
        <w:t>HERE</w:t>
      </w:r>
    </w:p>
    <w:p w14:paraId="4DA6CDEA" w14:textId="77777777" w:rsidR="00945255" w:rsidRDefault="00945255" w:rsidP="00945255">
      <w:pPr>
        <w:spacing w:line="240" w:lineRule="auto"/>
        <w:jc w:val="both"/>
      </w:pPr>
    </w:p>
    <w:p w14:paraId="133673F6" w14:textId="77777777" w:rsidR="00945255" w:rsidRPr="00EA18CA" w:rsidRDefault="00945255" w:rsidP="00945255">
      <w:pPr>
        <w:spacing w:line="240" w:lineRule="auto"/>
        <w:jc w:val="both"/>
        <w:rPr>
          <w:b/>
          <w:bCs/>
          <w:sz w:val="28"/>
          <w:szCs w:val="28"/>
        </w:rPr>
      </w:pPr>
      <w:r w:rsidRPr="00EA18CA">
        <w:rPr>
          <w:b/>
          <w:bCs/>
          <w:sz w:val="28"/>
          <w:szCs w:val="28"/>
        </w:rPr>
        <w:t>SCREENSHOT:</w:t>
      </w:r>
    </w:p>
    <w:p w14:paraId="2B0B51B3" w14:textId="1ABFE326" w:rsidR="00945255" w:rsidRDefault="00945255" w:rsidP="00945255">
      <w:pPr>
        <w:spacing w:line="240" w:lineRule="auto"/>
        <w:jc w:val="both"/>
        <w:rPr>
          <w:b/>
          <w:bCs/>
        </w:rPr>
      </w:pPr>
    </w:p>
    <w:p w14:paraId="08F02130" w14:textId="35211B07" w:rsidR="00A02597" w:rsidRPr="00A02597" w:rsidRDefault="00A02597" w:rsidP="00EA18CA"/>
    <w:sectPr w:rsidR="00A02597" w:rsidRPr="00A02597" w:rsidSect="00945255">
      <w:pgSz w:w="12240" w:h="15840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LMwMTU1NDY1sDBQ0lEKTi0uzszPAykwrAUADmEPzCwAAAA="/>
  </w:docVars>
  <w:rsids>
    <w:rsidRoot w:val="00945255"/>
    <w:rsid w:val="001D65C4"/>
    <w:rsid w:val="004E1692"/>
    <w:rsid w:val="006B575A"/>
    <w:rsid w:val="006D0CC6"/>
    <w:rsid w:val="00720FE2"/>
    <w:rsid w:val="00791F9F"/>
    <w:rsid w:val="00945255"/>
    <w:rsid w:val="009E41C1"/>
    <w:rsid w:val="00A02597"/>
    <w:rsid w:val="00EA18CA"/>
    <w:rsid w:val="00F362C2"/>
    <w:rsid w:val="00F77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A0EA7"/>
  <w15:chartTrackingRefBased/>
  <w15:docId w15:val="{A60F27AF-5D81-463D-9FFB-B96FC6838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362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362C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4CF40C01564E288069EAAE0738A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4C68F-839F-45AB-98E5-8AED4466C0BD}"/>
      </w:docPartPr>
      <w:docPartBody>
        <w:p w:rsidR="00000000" w:rsidRDefault="0000042C" w:rsidP="0000042C">
          <w:pPr>
            <w:pStyle w:val="354CF40C01564E288069EAAE0738A0B0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11FB94B8E2344C8994069BB9B81CD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4FD27-DABA-4C66-8FEC-DF06457FC032}"/>
      </w:docPartPr>
      <w:docPartBody>
        <w:p w:rsidR="00000000" w:rsidRDefault="0000042C" w:rsidP="0000042C">
          <w:pPr>
            <w:pStyle w:val="11FB94B8E2344C8994069BB9B81CDBA7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042C"/>
    <w:rsid w:val="0000042C"/>
    <w:rsid w:val="0003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K" w:eastAsia="en-P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4CF40C01564E288069EAAE0738A0B0">
    <w:name w:val="354CF40C01564E288069EAAE0738A0B0"/>
    <w:rsid w:val="0000042C"/>
  </w:style>
  <w:style w:type="paragraph" w:customStyle="1" w:styleId="11FB94B8E2344C8994069BB9B81CDBA7">
    <w:name w:val="11FB94B8E2344C8994069BB9B81CDBA7"/>
    <w:rsid w:val="000004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FA20-BCS-087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MMAD ALI</Company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TERMINAL</dc:title>
  <dc:subject>Microprocessor and Assembly Language</dc:subject>
  <dc:creator>FA20-BCS-090 (SHAFEEN NOOR)</dc:creator>
  <cp:keywords/>
  <dc:description/>
  <cp:lastModifiedBy>FA20-BCS-087 (HAMMAD ALI)</cp:lastModifiedBy>
  <cp:revision>7</cp:revision>
  <dcterms:created xsi:type="dcterms:W3CDTF">2022-06-20T15:24:00Z</dcterms:created>
  <dcterms:modified xsi:type="dcterms:W3CDTF">2022-06-23T08:05:00Z</dcterms:modified>
</cp:coreProperties>
</file>